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793C" w:rsidRPr="00BD4D65" w:rsidRDefault="00C632C0" w:rsidP="00134241">
      <w:pPr>
        <w:jc w:val="center"/>
        <w:rPr>
          <w:b/>
        </w:rPr>
      </w:pPr>
      <w:r>
        <w:rPr>
          <w:b/>
          <w:noProof/>
          <w:lang w:val="en-CA" w:eastAsia="en-CA"/>
        </w:rPr>
        <w:drawing>
          <wp:inline distT="0" distB="0" distL="0" distR="0">
            <wp:extent cx="5480050" cy="1371600"/>
            <wp:effectExtent l="1905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793C" w:rsidRPr="00BD4D65" w:rsidRDefault="00C76A76" w:rsidP="00134241">
      <w:pPr>
        <w:jc w:val="center"/>
        <w:rPr>
          <w:b/>
          <w:color w:val="943634" w:themeColor="accent2" w:themeShade="BF"/>
          <w:sz w:val="28"/>
          <w:szCs w:val="28"/>
        </w:rPr>
      </w:pPr>
      <w:r w:rsidRPr="00BD4D65">
        <w:rPr>
          <w:b/>
          <w:color w:val="943634" w:themeColor="accent2" w:themeShade="BF"/>
          <w:sz w:val="28"/>
          <w:szCs w:val="28"/>
        </w:rPr>
        <w:t>Welcome to a New Season!</w:t>
      </w:r>
    </w:p>
    <w:p w:rsidR="00745258" w:rsidRPr="00BD4D65" w:rsidRDefault="00745258" w:rsidP="00C632C0">
      <w:pPr>
        <w:spacing w:after="0"/>
        <w:jc w:val="both"/>
      </w:pPr>
      <w:r w:rsidRPr="00BD4D65">
        <w:tab/>
      </w:r>
      <w:r w:rsidR="00BD4D65">
        <w:t xml:space="preserve">Our new season is in </w:t>
      </w:r>
      <w:r w:rsidR="003130D4" w:rsidRPr="00BD4D65">
        <w:t>full swing and we would like to thank all our new and returning members for making our 201</w:t>
      </w:r>
      <w:r w:rsidR="0021246A" w:rsidRPr="00BD4D65">
        <w:t>6</w:t>
      </w:r>
      <w:r w:rsidR="003130D4" w:rsidRPr="00BD4D65">
        <w:t>-201</w:t>
      </w:r>
      <w:r w:rsidR="0021246A" w:rsidRPr="00BD4D65">
        <w:t>7</w:t>
      </w:r>
      <w:r w:rsidR="003130D4" w:rsidRPr="00BD4D65">
        <w:t xml:space="preserve"> membership drive a wonderful success. It's </w:t>
      </w:r>
      <w:r w:rsidR="0021246A" w:rsidRPr="00BD4D65">
        <w:t>encouraging to see so many new Junior skaters on the ice as the arena fills up every afternoon around four with our skaters.</w:t>
      </w:r>
      <w:r w:rsidR="003130D4" w:rsidRPr="00BD4D65">
        <w:t xml:space="preserve"> </w:t>
      </w:r>
    </w:p>
    <w:p w:rsidR="00C632C0" w:rsidRDefault="00C632C0" w:rsidP="00C632C0">
      <w:pPr>
        <w:spacing w:after="0"/>
        <w:jc w:val="both"/>
      </w:pPr>
    </w:p>
    <w:p w:rsidR="00C632C0" w:rsidRDefault="00C632C0" w:rsidP="00C632C0">
      <w:pPr>
        <w:spacing w:after="0"/>
        <w:jc w:val="both"/>
      </w:pPr>
      <w:r>
        <w:tab/>
      </w:r>
      <w:r w:rsidR="00134241" w:rsidRPr="00BD4D65">
        <w:t xml:space="preserve">Our Senior skaters do not stop amazing us either, they competed at The 2016 </w:t>
      </w:r>
      <w:proofErr w:type="spellStart"/>
      <w:r w:rsidR="00134241" w:rsidRPr="00BD4D65">
        <w:t>Canmore</w:t>
      </w:r>
      <w:proofErr w:type="spellEnd"/>
      <w:r w:rsidR="00134241" w:rsidRPr="00BD4D65">
        <w:t xml:space="preserve"> Fall Invitational </w:t>
      </w:r>
      <w:r w:rsidR="00A1720A">
        <w:t>in September b</w:t>
      </w:r>
      <w:r w:rsidR="00134241" w:rsidRPr="00BD4D65">
        <w:t xml:space="preserve">ringing home several medals. </w:t>
      </w:r>
      <w:r w:rsidR="00A1720A">
        <w:t>Coach Natasha</w:t>
      </w:r>
      <w:r w:rsidR="009A6D94">
        <w:t xml:space="preserve"> Taylor is beginning to attract</w:t>
      </w:r>
      <w:r w:rsidR="00A1720A">
        <w:t xml:space="preserve"> provincial attention to the club through her work with her competitive skaters, most recently Dawson </w:t>
      </w:r>
      <w:proofErr w:type="spellStart"/>
      <w:r w:rsidR="00A1720A">
        <w:t>Nodwell</w:t>
      </w:r>
      <w:proofErr w:type="spellEnd"/>
      <w:r w:rsidR="00A1720A">
        <w:t xml:space="preserve"> was invited to a National Skate Camp and is landing his triple Lutz!  </w:t>
      </w:r>
    </w:p>
    <w:p w:rsidR="00C632C0" w:rsidRDefault="00C632C0" w:rsidP="00C632C0">
      <w:pPr>
        <w:spacing w:after="0"/>
        <w:jc w:val="center"/>
      </w:pPr>
    </w:p>
    <w:p w:rsidR="00134241" w:rsidRPr="00BD4D65" w:rsidRDefault="00C632C0" w:rsidP="00C632C0">
      <w:pPr>
        <w:spacing w:after="0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3340100" cy="2508250"/>
            <wp:effectExtent l="19050" t="0" r="0" b="0"/>
            <wp:docPr id="29" name="Picture 29" descr="C:\Users\George\Dropbox\SFSC\IMG_28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George\Dropbox\SFSC\IMG_2813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508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0000" w:rsidRPr="005D7909" w:rsidRDefault="006176FB">
      <w:pPr>
        <w:spacing w:after="0"/>
        <w:jc w:val="center"/>
        <w:rPr>
          <w:i/>
          <w:color w:val="C00000"/>
        </w:rPr>
      </w:pPr>
      <w:bookmarkStart w:id="0" w:name="_GoBack"/>
      <w:r w:rsidRPr="005D7909">
        <w:rPr>
          <w:i/>
          <w:color w:val="C00000"/>
        </w:rPr>
        <w:t xml:space="preserve">Happy  “Seniors” after a successful competition in </w:t>
      </w:r>
      <w:proofErr w:type="spellStart"/>
      <w:r w:rsidRPr="005D7909">
        <w:rPr>
          <w:i/>
          <w:color w:val="C00000"/>
        </w:rPr>
        <w:t>Canmore</w:t>
      </w:r>
      <w:proofErr w:type="spellEnd"/>
      <w:r w:rsidRPr="005D7909">
        <w:rPr>
          <w:i/>
          <w:color w:val="C00000"/>
        </w:rPr>
        <w:t xml:space="preserve"> this September</w:t>
      </w:r>
      <w:bookmarkEnd w:id="0"/>
    </w:p>
    <w:p w:rsidR="007B29EE" w:rsidRDefault="007B29EE" w:rsidP="00134241">
      <w:pPr>
        <w:spacing w:after="0"/>
        <w:jc w:val="both"/>
      </w:pPr>
    </w:p>
    <w:p w:rsidR="00745258" w:rsidRDefault="00A1720A" w:rsidP="00134241">
      <w:pPr>
        <w:spacing w:after="0"/>
        <w:jc w:val="both"/>
      </w:pPr>
      <w:r>
        <w:tab/>
      </w:r>
      <w:r w:rsidR="0021246A" w:rsidRPr="00BD4D65">
        <w:t xml:space="preserve">Our </w:t>
      </w:r>
      <w:proofErr w:type="spellStart"/>
      <w:r w:rsidR="005D7909" w:rsidRPr="00BD4D65">
        <w:t>CanSkate</w:t>
      </w:r>
      <w:proofErr w:type="spellEnd"/>
      <w:r w:rsidR="0021246A" w:rsidRPr="00BD4D65">
        <w:t xml:space="preserve"> program has starte</w:t>
      </w:r>
      <w:r w:rsidR="000E0DC3" w:rsidRPr="00BD4D65">
        <w:t xml:space="preserve">d with a great success as well, the </w:t>
      </w:r>
      <w:r w:rsidR="001425D8" w:rsidRPr="00BD4D65">
        <w:t>newly</w:t>
      </w:r>
      <w:r w:rsidR="000E0DC3" w:rsidRPr="00BD4D65">
        <w:t xml:space="preserve"> redesigned program is lea</w:t>
      </w:r>
      <w:r w:rsidR="009A6D94">
        <w:t xml:space="preserve">d by Kate MacDonald along with </w:t>
      </w:r>
      <w:r w:rsidR="001425D8" w:rsidRPr="00BD4D65">
        <w:t>Nationally Certified</w:t>
      </w:r>
      <w:r w:rsidR="000E0DC3" w:rsidRPr="00BD4D65">
        <w:t xml:space="preserve"> Coaches and assisted by </w:t>
      </w:r>
      <w:r w:rsidR="00745258" w:rsidRPr="00BD4D65">
        <w:t xml:space="preserve">eager </w:t>
      </w:r>
      <w:r w:rsidR="000E0DC3" w:rsidRPr="00BD4D65">
        <w:t xml:space="preserve">program assistants </w:t>
      </w:r>
      <w:r w:rsidR="00705B2D">
        <w:t xml:space="preserve"> - all keen skaters </w:t>
      </w:r>
      <w:r w:rsidR="000E0DC3" w:rsidRPr="00BD4D65">
        <w:t xml:space="preserve">from our club! </w:t>
      </w:r>
    </w:p>
    <w:p w:rsidR="003400B0" w:rsidRPr="003400B0" w:rsidRDefault="003400B0" w:rsidP="003400B0">
      <w:pPr>
        <w:spacing w:after="0"/>
        <w:jc w:val="center"/>
        <w:rPr>
          <w:b/>
          <w:color w:val="C00000"/>
          <w:sz w:val="28"/>
          <w:szCs w:val="28"/>
        </w:rPr>
      </w:pPr>
      <w:r w:rsidRPr="003400B0">
        <w:rPr>
          <w:b/>
          <w:color w:val="C00000"/>
          <w:sz w:val="28"/>
          <w:szCs w:val="28"/>
        </w:rPr>
        <w:t xml:space="preserve">Behind the </w:t>
      </w:r>
      <w:r w:rsidR="005D7909">
        <w:rPr>
          <w:b/>
          <w:color w:val="C00000"/>
          <w:sz w:val="28"/>
          <w:szCs w:val="28"/>
        </w:rPr>
        <w:t>S</w:t>
      </w:r>
      <w:r w:rsidRPr="003400B0">
        <w:rPr>
          <w:b/>
          <w:color w:val="C00000"/>
          <w:sz w:val="28"/>
          <w:szCs w:val="28"/>
        </w:rPr>
        <w:t>cenes</w:t>
      </w:r>
    </w:p>
    <w:p w:rsidR="003400B0" w:rsidRDefault="003400B0" w:rsidP="00527EDA">
      <w:pPr>
        <w:spacing w:after="0"/>
        <w:jc w:val="both"/>
      </w:pPr>
    </w:p>
    <w:p w:rsidR="00527EDA" w:rsidRDefault="003400B0" w:rsidP="00527EDA">
      <w:pPr>
        <w:spacing w:after="0"/>
        <w:jc w:val="both"/>
      </w:pPr>
      <w:r>
        <w:tab/>
      </w:r>
      <w:r w:rsidR="00527EDA">
        <w:t>The Skaters</w:t>
      </w:r>
      <w:r w:rsidR="00705B2D">
        <w:t>’</w:t>
      </w:r>
      <w:r w:rsidR="00527EDA">
        <w:t xml:space="preserve"> change room received a well deserved update over the summer, thank you Cheryl Burges for your hard work on the design and contracting process!</w:t>
      </w:r>
    </w:p>
    <w:p w:rsidR="00527EDA" w:rsidRDefault="00527EDA" w:rsidP="00527EDA">
      <w:pPr>
        <w:spacing w:after="0"/>
        <w:jc w:val="both"/>
      </w:pPr>
    </w:p>
    <w:p w:rsidR="00527EDA" w:rsidRPr="00527EDA" w:rsidRDefault="00527EDA" w:rsidP="00527EDA">
      <w:pPr>
        <w:spacing w:after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 w:rsidRPr="00527EDA">
        <w:rPr>
          <w:rFonts w:asciiTheme="majorHAnsi" w:hAnsiTheme="majorHAnsi"/>
        </w:rPr>
        <w:t xml:space="preserve">Joe Philips Arena </w:t>
      </w:r>
      <w:r>
        <w:rPr>
          <w:rFonts w:asciiTheme="majorHAnsi" w:hAnsiTheme="majorHAnsi"/>
        </w:rPr>
        <w:t xml:space="preserve">is </w:t>
      </w:r>
      <w:r w:rsidRPr="00527EDA">
        <w:rPr>
          <w:rFonts w:asciiTheme="majorHAnsi" w:hAnsiTheme="majorHAnsi"/>
        </w:rPr>
        <w:t xml:space="preserve">now equipped with </w:t>
      </w:r>
      <w:r w:rsidRPr="00527EDA">
        <w:rPr>
          <w:rStyle w:val="apple-converted-space"/>
          <w:rFonts w:asciiTheme="majorHAnsi" w:hAnsiTheme="majorHAnsi"/>
          <w:color w:val="222222"/>
          <w:shd w:val="clear" w:color="auto" w:fill="FFFFFF"/>
        </w:rPr>
        <w:t> </w:t>
      </w:r>
      <w:r w:rsidRPr="00527EDA">
        <w:rPr>
          <w:rFonts w:asciiTheme="majorHAnsi" w:hAnsiTheme="majorHAnsi"/>
          <w:color w:val="222222"/>
          <w:shd w:val="clear" w:color="auto" w:fill="FFFFFF"/>
        </w:rPr>
        <w:t>a new sound system,  and a new harness for our skaters training on their jumps</w:t>
      </w:r>
      <w:r>
        <w:rPr>
          <w:rFonts w:asciiTheme="majorHAnsi" w:hAnsiTheme="majorHAnsi"/>
          <w:color w:val="222222"/>
          <w:shd w:val="clear" w:color="auto" w:fill="FFFFFF"/>
        </w:rPr>
        <w:t>.</w:t>
      </w:r>
    </w:p>
    <w:p w:rsidR="00C632C0" w:rsidRPr="00BD4D65" w:rsidRDefault="00C632C0" w:rsidP="00134241">
      <w:pPr>
        <w:spacing w:after="0"/>
        <w:jc w:val="both"/>
      </w:pPr>
    </w:p>
    <w:p w:rsidR="00134241" w:rsidRDefault="00745258" w:rsidP="00134241">
      <w:pPr>
        <w:spacing w:after="0"/>
        <w:jc w:val="both"/>
      </w:pPr>
      <w:r w:rsidRPr="00BD4D65">
        <w:tab/>
      </w:r>
      <w:r w:rsidR="003130D4" w:rsidRPr="00BD4D65">
        <w:t>The SFSC Board</w:t>
      </w:r>
      <w:r w:rsidR="001425D8" w:rsidRPr="00BD4D65">
        <w:t xml:space="preserve">, lead by our new president Karla </w:t>
      </w:r>
      <w:proofErr w:type="spellStart"/>
      <w:r w:rsidR="001425D8" w:rsidRPr="00BD4D65">
        <w:t>Dolaptchiev</w:t>
      </w:r>
      <w:proofErr w:type="spellEnd"/>
      <w:r w:rsidR="001425D8" w:rsidRPr="00BD4D65">
        <w:t xml:space="preserve">, </w:t>
      </w:r>
      <w:r w:rsidR="003130D4" w:rsidRPr="00BD4D65">
        <w:t xml:space="preserve"> is working hard at making this upcoming season all that you expected from a club and more. </w:t>
      </w:r>
    </w:p>
    <w:p w:rsidR="00527EDA" w:rsidRDefault="00527EDA" w:rsidP="00134241">
      <w:pPr>
        <w:spacing w:after="0"/>
        <w:jc w:val="both"/>
      </w:pPr>
    </w:p>
    <w:p w:rsidR="00C632C0" w:rsidRDefault="00C632C0" w:rsidP="00134241">
      <w:pPr>
        <w:spacing w:after="0"/>
        <w:jc w:val="both"/>
      </w:pPr>
    </w:p>
    <w:p w:rsidR="00134241" w:rsidRPr="003400B0" w:rsidRDefault="00BD4D65" w:rsidP="00BD4D65">
      <w:pPr>
        <w:spacing w:after="0"/>
        <w:jc w:val="center"/>
        <w:rPr>
          <w:b/>
          <w:color w:val="C00000"/>
          <w:sz w:val="28"/>
          <w:szCs w:val="28"/>
        </w:rPr>
      </w:pPr>
      <w:r w:rsidRPr="003400B0">
        <w:rPr>
          <w:b/>
          <w:color w:val="C00000"/>
          <w:sz w:val="28"/>
          <w:szCs w:val="28"/>
        </w:rPr>
        <w:t>Our Programs</w:t>
      </w:r>
    </w:p>
    <w:p w:rsidR="003130D4" w:rsidRPr="003400B0" w:rsidRDefault="003130D4" w:rsidP="00134241">
      <w:pPr>
        <w:spacing w:after="0"/>
        <w:jc w:val="both"/>
        <w:rPr>
          <w:b/>
          <w:color w:val="215868" w:themeColor="accent5" w:themeShade="80"/>
        </w:rPr>
      </w:pPr>
      <w:proofErr w:type="spellStart"/>
      <w:r w:rsidRPr="003400B0">
        <w:rPr>
          <w:b/>
          <w:color w:val="215868" w:themeColor="accent5" w:themeShade="80"/>
        </w:rPr>
        <w:t>CanSkate</w:t>
      </w:r>
      <w:proofErr w:type="spellEnd"/>
      <w:r w:rsidR="00705B2D">
        <w:rPr>
          <w:b/>
          <w:color w:val="215868" w:themeColor="accent5" w:themeShade="80"/>
        </w:rPr>
        <w:t>…</w:t>
      </w:r>
    </w:p>
    <w:p w:rsidR="00134241" w:rsidRPr="00BD4D65" w:rsidRDefault="00705B2D" w:rsidP="00134241">
      <w:pPr>
        <w:spacing w:after="0"/>
        <w:jc w:val="both"/>
        <w:rPr>
          <w:rFonts w:cs="Helvetica"/>
          <w:i/>
          <w:color w:val="00B0F0"/>
        </w:rPr>
      </w:pPr>
      <w:r>
        <w:lastRenderedPageBreak/>
        <w:t>…r</w:t>
      </w:r>
      <w:r w:rsidR="00527EDA">
        <w:t xml:space="preserve">uns </w:t>
      </w:r>
      <w:r w:rsidR="003130D4" w:rsidRPr="00BD4D65">
        <w:t>Thursdays and Saturdays</w:t>
      </w:r>
      <w:r w:rsidR="00527EDA">
        <w:t xml:space="preserve">. Designed to </w:t>
      </w:r>
      <w:r w:rsidR="003130D4" w:rsidRPr="00BD4D65">
        <w:rPr>
          <w:rFonts w:cs="Times"/>
        </w:rPr>
        <w:t>develop basic skating skills</w:t>
      </w:r>
      <w:r w:rsidR="00134241" w:rsidRPr="00BD4D65">
        <w:rPr>
          <w:rFonts w:cs="Times"/>
        </w:rPr>
        <w:t>.</w:t>
      </w:r>
      <w:r w:rsidR="003130D4" w:rsidRPr="00BD4D65">
        <w:rPr>
          <w:rFonts w:cs="Helvetica"/>
        </w:rPr>
        <w:t xml:space="preserve"> </w:t>
      </w:r>
      <w:proofErr w:type="spellStart"/>
      <w:r w:rsidR="003130D4" w:rsidRPr="00BD4D65">
        <w:rPr>
          <w:rFonts w:cs="Helvetica"/>
        </w:rPr>
        <w:t>CanSkate</w:t>
      </w:r>
      <w:proofErr w:type="spellEnd"/>
      <w:r w:rsidR="003130D4" w:rsidRPr="00BD4D65">
        <w:rPr>
          <w:rFonts w:cs="Helvetica"/>
        </w:rPr>
        <w:t xml:space="preserve"> is also great for little hockey players - our program is officially linked with Hockey Canada for skating development!</w:t>
      </w:r>
    </w:p>
    <w:p w:rsidR="001425D8" w:rsidRPr="00BD4D65" w:rsidRDefault="003130D4" w:rsidP="00134241">
      <w:pPr>
        <w:ind w:right="-1"/>
        <w:jc w:val="both"/>
        <w:rPr>
          <w:rFonts w:cs="Helvetica"/>
          <w:i/>
          <w:color w:val="00B0F0"/>
        </w:rPr>
      </w:pPr>
      <w:r w:rsidRPr="00BD4D65">
        <w:rPr>
          <w:rFonts w:cs="Helvetica"/>
          <w:i/>
          <w:color w:val="00B0F0"/>
        </w:rPr>
        <w:t xml:space="preserve">For more details please contact </w:t>
      </w:r>
      <w:r w:rsidR="001425D8" w:rsidRPr="00BD4D65">
        <w:rPr>
          <w:rFonts w:cs="Helvetica"/>
          <w:i/>
          <w:color w:val="00B0F0"/>
        </w:rPr>
        <w:t>Kate MacDonald</w:t>
      </w:r>
      <w:r w:rsidRPr="00BD4D65">
        <w:rPr>
          <w:rFonts w:cs="Helvetica"/>
          <w:i/>
          <w:color w:val="00B0F0"/>
        </w:rPr>
        <w:t xml:space="preserve"> at </w:t>
      </w:r>
      <w:hyperlink r:id="rId8" w:history="1">
        <w:r w:rsidR="001425D8" w:rsidRPr="00BD4D65">
          <w:rPr>
            <w:rStyle w:val="Hyperlink"/>
            <w:rFonts w:cs="Helvetica"/>
            <w:i/>
            <w:color w:val="00B0F0"/>
          </w:rPr>
          <w:t>s.katemacdonald@gmail.com</w:t>
        </w:r>
      </w:hyperlink>
    </w:p>
    <w:p w:rsidR="003130D4" w:rsidRPr="003400B0" w:rsidRDefault="003130D4" w:rsidP="00134241">
      <w:pPr>
        <w:ind w:right="-1425"/>
        <w:jc w:val="both"/>
        <w:rPr>
          <w:rFonts w:cs="Helvetica"/>
          <w:b/>
          <w:color w:val="215868" w:themeColor="accent5" w:themeShade="80"/>
        </w:rPr>
      </w:pPr>
      <w:r w:rsidRPr="003400B0">
        <w:rPr>
          <w:rFonts w:cs="Helvetica"/>
          <w:b/>
          <w:color w:val="215868" w:themeColor="accent5" w:themeShade="80"/>
        </w:rPr>
        <w:t>Junior-Prep.</w:t>
      </w:r>
    </w:p>
    <w:p w:rsidR="00BD4D65" w:rsidRPr="00BD4D65" w:rsidRDefault="00527EDA" w:rsidP="00134241">
      <w:pPr>
        <w:jc w:val="both"/>
        <w:rPr>
          <w:rFonts w:cs="Arial"/>
          <w:color w:val="343434"/>
        </w:rPr>
      </w:pPr>
      <w:r>
        <w:rPr>
          <w:rFonts w:cs="Arial"/>
          <w:color w:val="343434"/>
        </w:rPr>
        <w:t>O</w:t>
      </w:r>
      <w:r w:rsidR="003130D4" w:rsidRPr="00BD4D65">
        <w:rPr>
          <w:rFonts w:cs="Arial"/>
          <w:color w:val="343434"/>
        </w:rPr>
        <w:t xml:space="preserve">pen to skaters of all ages, who are working on a </w:t>
      </w:r>
      <w:proofErr w:type="spellStart"/>
      <w:r w:rsidR="003130D4" w:rsidRPr="00BD4D65">
        <w:rPr>
          <w:rFonts w:cs="Arial"/>
          <w:color w:val="343434"/>
        </w:rPr>
        <w:t>CanSkate</w:t>
      </w:r>
      <w:proofErr w:type="spellEnd"/>
      <w:r w:rsidR="003130D4" w:rsidRPr="00BD4D65">
        <w:rPr>
          <w:rFonts w:cs="Arial"/>
          <w:color w:val="343434"/>
        </w:rPr>
        <w:t>-Level 4 badge</w:t>
      </w:r>
      <w:r w:rsidR="005D7909">
        <w:rPr>
          <w:rFonts w:cs="Arial"/>
          <w:color w:val="343434"/>
        </w:rPr>
        <w:t>.</w:t>
      </w:r>
    </w:p>
    <w:p w:rsidR="00134241" w:rsidRPr="00BD4D65" w:rsidRDefault="00BD4D65" w:rsidP="00134241">
      <w:pPr>
        <w:jc w:val="both"/>
        <w:rPr>
          <w:rFonts w:cs="Arial"/>
          <w:color w:val="343434"/>
        </w:rPr>
      </w:pPr>
      <w:r w:rsidRPr="00BD4D65">
        <w:rPr>
          <w:rFonts w:cs="Helvetica"/>
          <w:i/>
          <w:color w:val="00B0F0"/>
        </w:rPr>
        <w:t>Y</w:t>
      </w:r>
      <w:r w:rsidR="00134241" w:rsidRPr="00BD4D65">
        <w:rPr>
          <w:rFonts w:cs="Helvetica"/>
          <w:i/>
          <w:color w:val="00B0F0"/>
        </w:rPr>
        <w:t xml:space="preserve">ou can also contact </w:t>
      </w:r>
      <w:r w:rsidR="00134241" w:rsidRPr="00BD4D65">
        <w:rPr>
          <w:i/>
          <w:color w:val="00B0F0"/>
        </w:rPr>
        <w:t xml:space="preserve"> </w:t>
      </w:r>
      <w:proofErr w:type="spellStart"/>
      <w:r w:rsidR="00134241" w:rsidRPr="00BD4D65">
        <w:rPr>
          <w:i/>
          <w:color w:val="00B0F0"/>
        </w:rPr>
        <w:t>Kailee</w:t>
      </w:r>
      <w:proofErr w:type="spellEnd"/>
      <w:r w:rsidR="00134241" w:rsidRPr="00BD4D65">
        <w:rPr>
          <w:i/>
          <w:color w:val="00B0F0"/>
        </w:rPr>
        <w:t xml:space="preserve"> </w:t>
      </w:r>
      <w:proofErr w:type="spellStart"/>
      <w:r w:rsidR="00134241" w:rsidRPr="00BD4D65">
        <w:rPr>
          <w:i/>
          <w:color w:val="00B0F0"/>
        </w:rPr>
        <w:t>Myhill</w:t>
      </w:r>
      <w:proofErr w:type="spellEnd"/>
      <w:r w:rsidR="00705B2D">
        <w:rPr>
          <w:i/>
          <w:color w:val="00B0F0"/>
        </w:rPr>
        <w:t xml:space="preserve">, our </w:t>
      </w:r>
      <w:r w:rsidR="00134241" w:rsidRPr="00BD4D65">
        <w:rPr>
          <w:i/>
          <w:color w:val="00B0F0"/>
        </w:rPr>
        <w:t xml:space="preserve">Technical Director at </w:t>
      </w:r>
      <w:hyperlink r:id="rId9" w:tgtFrame="_blank" w:history="1">
        <w:r w:rsidR="00134241" w:rsidRPr="00BD4D65">
          <w:rPr>
            <w:rStyle w:val="Hyperlink"/>
            <w:rFonts w:cs="Arial"/>
            <w:i/>
            <w:color w:val="00B0F0"/>
            <w:shd w:val="clear" w:color="auto" w:fill="FFFFFF"/>
          </w:rPr>
          <w:t>springbankskating@gmail.com</w:t>
        </w:r>
      </w:hyperlink>
      <w:r w:rsidR="00134241" w:rsidRPr="00BD4D65">
        <w:rPr>
          <w:i/>
          <w:color w:val="00B0F0"/>
        </w:rPr>
        <w:t xml:space="preserve">  </w:t>
      </w:r>
      <w:r w:rsidR="00134241" w:rsidRPr="00BD4D65">
        <w:rPr>
          <w:rFonts w:cs="Arial"/>
          <w:i/>
          <w:color w:val="00B0F0"/>
          <w:shd w:val="clear" w:color="auto" w:fill="FFFFFF"/>
        </w:rPr>
        <w:t>403-616-7909</w:t>
      </w:r>
    </w:p>
    <w:p w:rsidR="003130D4" w:rsidRPr="00BD4D65" w:rsidRDefault="003130D4" w:rsidP="00134241">
      <w:pPr>
        <w:widowControl w:val="0"/>
        <w:autoSpaceDE w:val="0"/>
        <w:autoSpaceDN w:val="0"/>
        <w:adjustRightInd w:val="0"/>
        <w:spacing w:after="0"/>
        <w:jc w:val="both"/>
        <w:rPr>
          <w:rFonts w:cs="Times"/>
          <w:color w:val="215868" w:themeColor="accent5" w:themeShade="80"/>
        </w:rPr>
      </w:pPr>
      <w:proofErr w:type="spellStart"/>
      <w:r w:rsidRPr="00BD4D65">
        <w:rPr>
          <w:rFonts w:cs="Times"/>
          <w:b/>
          <w:bCs/>
          <w:color w:val="215868" w:themeColor="accent5" w:themeShade="80"/>
        </w:rPr>
        <w:t>STARSkate</w:t>
      </w:r>
      <w:proofErr w:type="spellEnd"/>
      <w:r w:rsidRPr="00BD4D65">
        <w:rPr>
          <w:rFonts w:cs="Times"/>
          <w:b/>
          <w:bCs/>
          <w:color w:val="215868" w:themeColor="accent5" w:themeShade="80"/>
        </w:rPr>
        <w:t xml:space="preserve"> / Competitive</w:t>
      </w:r>
    </w:p>
    <w:p w:rsidR="00527EDA" w:rsidRDefault="00527EDA" w:rsidP="00134241">
      <w:pPr>
        <w:widowControl w:val="0"/>
        <w:autoSpaceDE w:val="0"/>
        <w:autoSpaceDN w:val="0"/>
        <w:adjustRightInd w:val="0"/>
        <w:spacing w:after="0"/>
        <w:jc w:val="both"/>
        <w:rPr>
          <w:rFonts w:cs="Arial"/>
          <w:b/>
          <w:bCs/>
          <w:color w:val="343434"/>
        </w:rPr>
      </w:pPr>
    </w:p>
    <w:p w:rsidR="003130D4" w:rsidRPr="00BD4D65" w:rsidRDefault="003130D4" w:rsidP="00134241">
      <w:pPr>
        <w:widowControl w:val="0"/>
        <w:autoSpaceDE w:val="0"/>
        <w:autoSpaceDN w:val="0"/>
        <w:adjustRightInd w:val="0"/>
        <w:spacing w:after="0"/>
        <w:jc w:val="both"/>
        <w:rPr>
          <w:rFonts w:cs="Arial"/>
          <w:color w:val="343434"/>
        </w:rPr>
      </w:pPr>
      <w:r w:rsidRPr="00BD4D65">
        <w:rPr>
          <w:rFonts w:cs="Arial"/>
          <w:b/>
          <w:bCs/>
          <w:color w:val="343434"/>
        </w:rPr>
        <w:t>S</w:t>
      </w:r>
      <w:r w:rsidRPr="00BD4D65">
        <w:rPr>
          <w:rFonts w:cs="Arial"/>
          <w:color w:val="343434"/>
        </w:rPr>
        <w:t xml:space="preserve">kills, </w:t>
      </w:r>
      <w:r w:rsidRPr="00BD4D65">
        <w:rPr>
          <w:rFonts w:cs="Arial"/>
          <w:b/>
          <w:bCs/>
          <w:color w:val="343434"/>
        </w:rPr>
        <w:t>T</w:t>
      </w:r>
      <w:r w:rsidRPr="00BD4D65">
        <w:rPr>
          <w:rFonts w:cs="Arial"/>
          <w:color w:val="343434"/>
        </w:rPr>
        <w:t xml:space="preserve">ests, </w:t>
      </w:r>
      <w:r w:rsidRPr="00BD4D65">
        <w:rPr>
          <w:rFonts w:cs="Arial"/>
          <w:b/>
          <w:bCs/>
          <w:color w:val="343434"/>
        </w:rPr>
        <w:t>A</w:t>
      </w:r>
      <w:r w:rsidRPr="00BD4D65">
        <w:rPr>
          <w:rFonts w:cs="Arial"/>
          <w:color w:val="343434"/>
        </w:rPr>
        <w:t xml:space="preserve">chievement, and </w:t>
      </w:r>
      <w:r w:rsidRPr="00BD4D65">
        <w:rPr>
          <w:rFonts w:cs="Arial"/>
          <w:bCs/>
          <w:color w:val="343434"/>
        </w:rPr>
        <w:t>R</w:t>
      </w:r>
      <w:r w:rsidRPr="00BD4D65">
        <w:rPr>
          <w:rFonts w:cs="Arial"/>
          <w:color w:val="343434"/>
        </w:rPr>
        <w:t xml:space="preserve">ecognition = </w:t>
      </w:r>
      <w:proofErr w:type="spellStart"/>
      <w:r w:rsidRPr="00BD4D65">
        <w:rPr>
          <w:rFonts w:cs="Arial"/>
          <w:bCs/>
          <w:color w:val="343434"/>
        </w:rPr>
        <w:t>STAR</w:t>
      </w:r>
      <w:r w:rsidRPr="00BD4D65">
        <w:rPr>
          <w:rFonts w:cs="Arial"/>
          <w:color w:val="343434"/>
        </w:rPr>
        <w:t>Skate</w:t>
      </w:r>
      <w:proofErr w:type="spellEnd"/>
      <w:r w:rsidRPr="00BD4D65">
        <w:rPr>
          <w:rFonts w:cs="Arial"/>
          <w:color w:val="343434"/>
        </w:rPr>
        <w:t xml:space="preserve">. </w:t>
      </w:r>
    </w:p>
    <w:p w:rsidR="003130D4" w:rsidRPr="00BD4D65" w:rsidRDefault="001425D8" w:rsidP="00134241">
      <w:pPr>
        <w:jc w:val="both"/>
        <w:rPr>
          <w:rFonts w:cs="Times"/>
          <w:b/>
          <w:i/>
          <w:color w:val="00B0F0"/>
        </w:rPr>
      </w:pPr>
      <w:r w:rsidRPr="00BD4D65">
        <w:rPr>
          <w:rFonts w:cs="Helvetica"/>
          <w:i/>
          <w:color w:val="00B0F0"/>
        </w:rPr>
        <w:t xml:space="preserve">You can also contact </w:t>
      </w:r>
      <w:r w:rsidRPr="00BD4D65">
        <w:rPr>
          <w:i/>
          <w:color w:val="00B0F0"/>
        </w:rPr>
        <w:t xml:space="preserve"> </w:t>
      </w:r>
      <w:proofErr w:type="spellStart"/>
      <w:r w:rsidRPr="00BD4D65">
        <w:rPr>
          <w:i/>
          <w:color w:val="00B0F0"/>
        </w:rPr>
        <w:t>Kailee</w:t>
      </w:r>
      <w:proofErr w:type="spellEnd"/>
      <w:r w:rsidRPr="00BD4D65">
        <w:rPr>
          <w:i/>
          <w:color w:val="00B0F0"/>
        </w:rPr>
        <w:t xml:space="preserve"> </w:t>
      </w:r>
      <w:proofErr w:type="spellStart"/>
      <w:r w:rsidRPr="00BD4D65">
        <w:rPr>
          <w:i/>
          <w:color w:val="00B0F0"/>
        </w:rPr>
        <w:t>Myhill</w:t>
      </w:r>
      <w:proofErr w:type="spellEnd"/>
      <w:r w:rsidR="00705B2D">
        <w:rPr>
          <w:i/>
          <w:color w:val="00B0F0"/>
        </w:rPr>
        <w:t xml:space="preserve">, our </w:t>
      </w:r>
      <w:r w:rsidRPr="00BD4D65">
        <w:rPr>
          <w:i/>
          <w:color w:val="00B0F0"/>
        </w:rPr>
        <w:t xml:space="preserve">Technical Director at </w:t>
      </w:r>
      <w:hyperlink r:id="rId10" w:tgtFrame="_blank" w:history="1">
        <w:r w:rsidRPr="00BD4D65">
          <w:rPr>
            <w:rStyle w:val="Hyperlink"/>
            <w:rFonts w:cs="Arial"/>
            <w:i/>
            <w:color w:val="00B0F0"/>
            <w:shd w:val="clear" w:color="auto" w:fill="FFFFFF"/>
          </w:rPr>
          <w:t>springbankskating@gmail.com</w:t>
        </w:r>
      </w:hyperlink>
      <w:r w:rsidRPr="00BD4D65">
        <w:rPr>
          <w:i/>
          <w:color w:val="00B0F0"/>
        </w:rPr>
        <w:t xml:space="preserve">  </w:t>
      </w:r>
      <w:r w:rsidRPr="00BD4D65">
        <w:rPr>
          <w:rFonts w:cs="Arial"/>
          <w:i/>
          <w:color w:val="00B0F0"/>
          <w:shd w:val="clear" w:color="auto" w:fill="FFFFFF"/>
        </w:rPr>
        <w:t>403-616-7909</w:t>
      </w:r>
    </w:p>
    <w:p w:rsidR="003130D4" w:rsidRPr="003400B0" w:rsidRDefault="003130D4" w:rsidP="00BD4D65">
      <w:pPr>
        <w:pStyle w:val="Heading4"/>
        <w:spacing w:before="2" w:after="2"/>
        <w:jc w:val="center"/>
        <w:rPr>
          <w:rFonts w:ascii="Cambria" w:hAnsi="Cambria"/>
          <w:color w:val="C00000"/>
          <w:sz w:val="28"/>
          <w:szCs w:val="28"/>
        </w:rPr>
      </w:pPr>
      <w:r w:rsidRPr="003400B0">
        <w:rPr>
          <w:rFonts w:ascii="Cambria" w:hAnsi="Cambria"/>
          <w:color w:val="C00000"/>
          <w:sz w:val="28"/>
          <w:szCs w:val="28"/>
        </w:rPr>
        <w:t>Upcoming Events</w:t>
      </w:r>
    </w:p>
    <w:p w:rsidR="00745258" w:rsidRPr="00BD4D65" w:rsidRDefault="00745258" w:rsidP="00134241">
      <w:pPr>
        <w:pStyle w:val="Heading4"/>
        <w:spacing w:before="2" w:after="2"/>
        <w:jc w:val="both"/>
        <w:rPr>
          <w:rFonts w:ascii="Cambria" w:hAnsi="Cambria"/>
          <w:szCs w:val="24"/>
        </w:rPr>
      </w:pPr>
    </w:p>
    <w:p w:rsidR="006B53DD" w:rsidRPr="00BD4D65" w:rsidRDefault="006B53DD" w:rsidP="00BD4D65">
      <w:pPr>
        <w:pStyle w:val="Heading4"/>
        <w:spacing w:before="2" w:after="2"/>
        <w:jc w:val="center"/>
        <w:rPr>
          <w:rFonts w:ascii="Cambria" w:hAnsi="Cambria"/>
          <w:color w:val="002060"/>
          <w:szCs w:val="24"/>
        </w:rPr>
      </w:pPr>
      <w:r w:rsidRPr="00BD4D65">
        <w:rPr>
          <w:rFonts w:ascii="Cambria" w:hAnsi="Cambria"/>
          <w:color w:val="002060"/>
          <w:szCs w:val="24"/>
        </w:rPr>
        <w:t>Winter Carnival, December 15th and December 17th</w:t>
      </w:r>
    </w:p>
    <w:p w:rsidR="00BD4D65" w:rsidRDefault="006B53DD" w:rsidP="00BD4D65">
      <w:pPr>
        <w:ind w:right="-1"/>
        <w:jc w:val="both"/>
      </w:pPr>
      <w:r w:rsidRPr="00BD4D65">
        <w:t>Once again</w:t>
      </w:r>
      <w:r w:rsidR="00705B2D">
        <w:t>,</w:t>
      </w:r>
      <w:r w:rsidRPr="00BD4D65">
        <w:t xml:space="preserve"> SFSC will host two nights when all our skater</w:t>
      </w:r>
      <w:r w:rsidR="00745258" w:rsidRPr="00BD4D65">
        <w:t>s</w:t>
      </w:r>
      <w:r w:rsidRPr="00BD4D65">
        <w:t xml:space="preserve"> can show their talents, and celebrate the Season!</w:t>
      </w:r>
    </w:p>
    <w:p w:rsidR="00383E62" w:rsidRPr="003400B0" w:rsidRDefault="00383E62" w:rsidP="00BD4D65">
      <w:pPr>
        <w:ind w:right="-1"/>
        <w:jc w:val="center"/>
        <w:rPr>
          <w:color w:val="C00000"/>
          <w:sz w:val="28"/>
          <w:szCs w:val="28"/>
        </w:rPr>
      </w:pPr>
      <w:r w:rsidRPr="003400B0">
        <w:rPr>
          <w:b/>
          <w:color w:val="C00000"/>
          <w:sz w:val="28"/>
          <w:szCs w:val="28"/>
        </w:rPr>
        <w:t>Technical Director</w:t>
      </w:r>
      <w:r w:rsidR="00705B2D">
        <w:rPr>
          <w:b/>
          <w:color w:val="C00000"/>
          <w:sz w:val="28"/>
          <w:szCs w:val="28"/>
        </w:rPr>
        <w:t xml:space="preserve"> (TD)</w:t>
      </w:r>
    </w:p>
    <w:p w:rsidR="00383E62" w:rsidRPr="00BD4D65" w:rsidRDefault="00745258" w:rsidP="00134241">
      <w:pPr>
        <w:ind w:right="-1"/>
        <w:jc w:val="both"/>
        <w:rPr>
          <w:b/>
        </w:rPr>
      </w:pPr>
      <w:r w:rsidRPr="00BD4D65">
        <w:t xml:space="preserve">In her </w:t>
      </w:r>
      <w:r w:rsidR="00705B2D">
        <w:t xml:space="preserve">new </w:t>
      </w:r>
      <w:r w:rsidRPr="00BD4D65">
        <w:t>position</w:t>
      </w:r>
      <w:r w:rsidRPr="00BD4D65">
        <w:rPr>
          <w:b/>
        </w:rPr>
        <w:t xml:space="preserve"> </w:t>
      </w:r>
      <w:r w:rsidR="00705B2D" w:rsidRPr="005D7909">
        <w:t>as a TD</w:t>
      </w:r>
      <w:r w:rsidR="00705B2D">
        <w:rPr>
          <w:b/>
        </w:rPr>
        <w:t xml:space="preserve">, </w:t>
      </w:r>
      <w:proofErr w:type="spellStart"/>
      <w:r w:rsidR="00383E62" w:rsidRPr="00BD4D65">
        <w:rPr>
          <w:b/>
        </w:rPr>
        <w:t>Kailee</w:t>
      </w:r>
      <w:proofErr w:type="spellEnd"/>
      <w:r w:rsidR="00383E62" w:rsidRPr="00BD4D65">
        <w:rPr>
          <w:b/>
        </w:rPr>
        <w:t xml:space="preserve"> </w:t>
      </w:r>
      <w:proofErr w:type="spellStart"/>
      <w:r w:rsidR="00383E62" w:rsidRPr="00BD4D65">
        <w:rPr>
          <w:b/>
        </w:rPr>
        <w:t>Myhill</w:t>
      </w:r>
      <w:proofErr w:type="spellEnd"/>
      <w:r w:rsidR="00383E62" w:rsidRPr="00BD4D65">
        <w:t xml:space="preserve"> will provide oversight and coordination </w:t>
      </w:r>
      <w:r w:rsidR="00C76A76">
        <w:t xml:space="preserve">of the </w:t>
      </w:r>
      <w:proofErr w:type="spellStart"/>
      <w:r w:rsidR="005D7909">
        <w:t>StarSkate</w:t>
      </w:r>
      <w:proofErr w:type="spellEnd"/>
      <w:r w:rsidR="00705B2D">
        <w:t>-</w:t>
      </w:r>
      <w:r w:rsidRPr="00BD4D65">
        <w:t xml:space="preserve"> and Competitive Skating </w:t>
      </w:r>
      <w:r w:rsidR="00383E62" w:rsidRPr="00BD4D65">
        <w:t xml:space="preserve">programs. </w:t>
      </w:r>
      <w:proofErr w:type="spellStart"/>
      <w:r w:rsidR="00383E62" w:rsidRPr="00BD4D65">
        <w:t>Kailee</w:t>
      </w:r>
      <w:proofErr w:type="spellEnd"/>
      <w:r w:rsidR="00383E62" w:rsidRPr="00BD4D65">
        <w:t xml:space="preserve"> is a very successful coach with our club, and now she will take on this position to ensure smooth delivery of the programs. Contact </w:t>
      </w:r>
      <w:proofErr w:type="spellStart"/>
      <w:r w:rsidR="00383E62" w:rsidRPr="00BD4D65">
        <w:t>Kailee</w:t>
      </w:r>
      <w:proofErr w:type="spellEnd"/>
      <w:r w:rsidR="00383E62" w:rsidRPr="00BD4D65">
        <w:t xml:space="preserve"> with any questions at </w:t>
      </w:r>
      <w:hyperlink r:id="rId11" w:tgtFrame="_blank" w:history="1">
        <w:r w:rsidR="00383E62" w:rsidRPr="00BD4D65">
          <w:rPr>
            <w:rStyle w:val="Hyperlink"/>
            <w:rFonts w:cs="Arial"/>
            <w:color w:val="1155CC"/>
            <w:shd w:val="clear" w:color="auto" w:fill="FFFFFF"/>
          </w:rPr>
          <w:t>springbankskating@gmail.com</w:t>
        </w:r>
      </w:hyperlink>
      <w:r w:rsidR="00383E62" w:rsidRPr="00BD4D65">
        <w:t xml:space="preserve">  </w:t>
      </w:r>
      <w:r w:rsidR="00383E62" w:rsidRPr="00BD4D65">
        <w:rPr>
          <w:rFonts w:cs="Arial"/>
          <w:color w:val="666666"/>
          <w:shd w:val="clear" w:color="auto" w:fill="FFFFFF"/>
        </w:rPr>
        <w:t>403-616-7909.</w:t>
      </w:r>
    </w:p>
    <w:p w:rsidR="003130D4" w:rsidRPr="003400B0" w:rsidRDefault="003130D4" w:rsidP="00BD4D65">
      <w:pPr>
        <w:spacing w:after="0"/>
        <w:jc w:val="center"/>
        <w:rPr>
          <w:color w:val="C00000"/>
          <w:sz w:val="28"/>
          <w:szCs w:val="28"/>
        </w:rPr>
      </w:pPr>
      <w:r w:rsidRPr="003400B0">
        <w:rPr>
          <w:b/>
          <w:color w:val="C00000"/>
          <w:sz w:val="28"/>
          <w:szCs w:val="28"/>
        </w:rPr>
        <w:t>Coaches' Corner</w:t>
      </w:r>
    </w:p>
    <w:p w:rsidR="003130D4" w:rsidRPr="00BD4D65" w:rsidRDefault="003130D4" w:rsidP="00134241">
      <w:pPr>
        <w:jc w:val="both"/>
        <w:rPr>
          <w:rFonts w:cs="Helvetica"/>
        </w:rPr>
      </w:pPr>
      <w:r w:rsidRPr="00BD4D65">
        <w:t xml:space="preserve">We would like to express our </w:t>
      </w:r>
      <w:r w:rsidR="00A1720A">
        <w:t>gratitude</w:t>
      </w:r>
      <w:r w:rsidRPr="00BD4D65">
        <w:t xml:space="preserve"> to one of our dear head coaches, </w:t>
      </w:r>
      <w:proofErr w:type="spellStart"/>
      <w:r w:rsidR="00745258" w:rsidRPr="00BD4D65">
        <w:t>Chelsey</w:t>
      </w:r>
      <w:proofErr w:type="spellEnd"/>
      <w:r w:rsidR="00745258" w:rsidRPr="00BD4D65">
        <w:t xml:space="preserve"> Philips</w:t>
      </w:r>
      <w:r w:rsidRPr="00BD4D65">
        <w:t>, for the additional hours of time</w:t>
      </w:r>
      <w:r w:rsidR="00705B2D">
        <w:t xml:space="preserve"> </w:t>
      </w:r>
      <w:r w:rsidRPr="00BD4D65">
        <w:t xml:space="preserve">spent as our last season's coaches' representative. </w:t>
      </w:r>
      <w:proofErr w:type="spellStart"/>
      <w:r w:rsidR="006B53DD" w:rsidRPr="00BD4D65">
        <w:t>Chelsey</w:t>
      </w:r>
      <w:proofErr w:type="spellEnd"/>
      <w:r w:rsidRPr="00BD4D65">
        <w:t xml:space="preserve"> is stepping down as a rep. to now fully focus on coaching our skaters again. Many Thanks!</w:t>
      </w:r>
    </w:p>
    <w:p w:rsidR="00C76A76" w:rsidRDefault="00DA2803" w:rsidP="00134241">
      <w:pPr>
        <w:jc w:val="both"/>
        <w:rPr>
          <w:i/>
        </w:rPr>
      </w:pPr>
      <w:r>
        <w:t xml:space="preserve">Our new Coaches representative is Natasha Taylor, she </w:t>
      </w:r>
      <w:r w:rsidR="00383E62" w:rsidRPr="00BD4D65">
        <w:t xml:space="preserve">is a </w:t>
      </w:r>
      <w:r>
        <w:t>National Level coach, trainer of provincial champions. H</w:t>
      </w:r>
      <w:r w:rsidR="00383E62" w:rsidRPr="00BD4D65">
        <w:t xml:space="preserve">er </w:t>
      </w:r>
      <w:r w:rsidR="005D7909" w:rsidRPr="00BD4D65">
        <w:t>skating</w:t>
      </w:r>
      <w:r w:rsidR="00383E62" w:rsidRPr="00BD4D65">
        <w:t xml:space="preserve"> ach</w:t>
      </w:r>
      <w:r w:rsidR="00705B2D">
        <w:t>ie</w:t>
      </w:r>
      <w:r w:rsidR="00383E62" w:rsidRPr="00BD4D65">
        <w:t xml:space="preserve">vements include Quad Gold level, and in 2010 she was a ISU Adult Champion. </w:t>
      </w:r>
      <w:r w:rsidR="00705B2D">
        <w:t xml:space="preserve">She </w:t>
      </w:r>
      <w:r>
        <w:t xml:space="preserve">held </w:t>
      </w:r>
      <w:r w:rsidR="00BB7339">
        <w:t>was our rep.</w:t>
      </w:r>
      <w:r w:rsidR="00705B2D">
        <w:t xml:space="preserve">  a couple of years ago, and w</w:t>
      </w:r>
      <w:r w:rsidR="003130D4" w:rsidRPr="00BD4D65">
        <w:t xml:space="preserve">e're grateful to have her </w:t>
      </w:r>
      <w:r>
        <w:t>back in this role</w:t>
      </w:r>
      <w:r w:rsidR="003130D4" w:rsidRPr="00BD4D65">
        <w:t>.</w:t>
      </w:r>
      <w:r>
        <w:t xml:space="preserve"> </w:t>
      </w:r>
    </w:p>
    <w:p w:rsidR="00C76A76" w:rsidRDefault="00DA2803" w:rsidP="00134241">
      <w:pPr>
        <w:jc w:val="both"/>
        <w:rPr>
          <w:i/>
        </w:rPr>
      </w:pPr>
      <w:r w:rsidRPr="006176FB">
        <w:rPr>
          <w:rFonts w:cs="Helvetica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0" o:spid="_x0000_s1026" type="#_x0000_t202" style="position:absolute;left:0;text-align:left;margin-left:10.2pt;margin-top:1.65pt;width:543pt;height:41.45pt;z-index:251660288;visibility:visible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">
            <v:textbox>
              <w:txbxContent>
                <w:p w:rsidR="00C76A76" w:rsidRDefault="00C76A76" w:rsidP="00C76A76">
                  <w:pPr>
                    <w:jc w:val="both"/>
                  </w:pPr>
                  <w:r>
                    <w:rPr>
                      <w:rFonts w:cs="Helvetica"/>
                    </w:rPr>
                    <w:t>P</w:t>
                  </w:r>
                  <w:r w:rsidRPr="00BD4D65">
                    <w:rPr>
                      <w:rFonts w:cs="Helvetica"/>
                    </w:rPr>
                    <w:t xml:space="preserve">lease </w:t>
                  </w:r>
                  <w:r>
                    <w:rPr>
                      <w:rFonts w:cs="Helvetica"/>
                    </w:rPr>
                    <w:t xml:space="preserve">also </w:t>
                  </w:r>
                  <w:r w:rsidRPr="00BD4D65">
                    <w:rPr>
                      <w:rFonts w:cs="Helvetica"/>
                    </w:rPr>
                    <w:t xml:space="preserve">visit our website at </w:t>
                  </w:r>
                  <w:r w:rsidRPr="00BD4D65">
                    <w:rPr>
                      <w:rFonts w:cs="Helvetica"/>
                      <w:color w:val="31849B"/>
                    </w:rPr>
                    <w:t>www.springbankskating.com</w:t>
                  </w:r>
                  <w:r w:rsidRPr="00BD4D65">
                    <w:rPr>
                      <w:rFonts w:cs="Helvetica"/>
                    </w:rPr>
                    <w:t xml:space="preserve"> or on Facebook at </w:t>
                  </w:r>
                  <w:r w:rsidRPr="00BD4D65">
                    <w:rPr>
                      <w:rFonts w:cs="Helvetica"/>
                      <w:color w:val="31849B"/>
                    </w:rPr>
                    <w:t>Springbank Figure Skating Club</w:t>
                  </w:r>
                  <w:r w:rsidRPr="00BD4D65">
                    <w:rPr>
                      <w:rFonts w:cs="Helvetica"/>
                      <w:color w:val="10131B"/>
                    </w:rPr>
                    <w:t>.</w:t>
                  </w:r>
                </w:p>
              </w:txbxContent>
            </v:textbox>
          </v:shape>
        </w:pict>
      </w:r>
    </w:p>
    <w:p w:rsidR="00C76A76" w:rsidRDefault="00C76A76" w:rsidP="00134241">
      <w:pPr>
        <w:jc w:val="both"/>
        <w:rPr>
          <w:i/>
        </w:rPr>
      </w:pPr>
    </w:p>
    <w:p w:rsidR="003130D4" w:rsidRPr="00BD4D65" w:rsidRDefault="003130D4" w:rsidP="00134241">
      <w:pPr>
        <w:jc w:val="both"/>
        <w:rPr>
          <w:i/>
        </w:rPr>
      </w:pPr>
      <w:r w:rsidRPr="00BD4D65">
        <w:rPr>
          <w:i/>
        </w:rPr>
        <w:t>Contributed October 201</w:t>
      </w:r>
      <w:r w:rsidR="00BD4D65" w:rsidRPr="00BD4D65">
        <w:rPr>
          <w:i/>
        </w:rPr>
        <w:t>6</w:t>
      </w:r>
      <w:r w:rsidRPr="00BD4D65">
        <w:rPr>
          <w:i/>
        </w:rPr>
        <w:t xml:space="preserve"> by </w:t>
      </w:r>
      <w:proofErr w:type="spellStart"/>
      <w:r w:rsidR="00134241" w:rsidRPr="00BD4D65">
        <w:rPr>
          <w:i/>
        </w:rPr>
        <w:t>Eniko</w:t>
      </w:r>
      <w:proofErr w:type="spellEnd"/>
      <w:r w:rsidR="00134241" w:rsidRPr="00BD4D65">
        <w:rPr>
          <w:i/>
        </w:rPr>
        <w:t xml:space="preserve"> Kapocsi-Kiss &amp; </w:t>
      </w:r>
      <w:proofErr w:type="spellStart"/>
      <w:r w:rsidRPr="00BD4D65">
        <w:rPr>
          <w:i/>
        </w:rPr>
        <w:t>Gesche</w:t>
      </w:r>
      <w:proofErr w:type="spellEnd"/>
      <w:r w:rsidRPr="00BD4D65">
        <w:rPr>
          <w:i/>
        </w:rPr>
        <w:t xml:space="preserve"> Tallen</w:t>
      </w:r>
    </w:p>
    <w:sectPr w:rsidR="003130D4" w:rsidRPr="00BD4D65" w:rsidSect="003130D4">
      <w:pgSz w:w="12240" w:h="15840"/>
      <w:pgMar w:top="284" w:right="333" w:bottom="284" w:left="426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7CDB2924"/>
    <w:multiLevelType w:val="hybridMultilevel"/>
    <w:tmpl w:val="8CFE8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docVars>
    <w:docVar w:name="__Grammarly_42____i" w:val="H4sIAAAAAAAEAKtWckksSQxILCpxzi/NK1GyMqwFAAEhoTITAAAA"/>
    <w:docVar w:name="__Grammarly_42___1" w:val="H4sIAAAAAAAEAKtWcslP9kxRslIyNDY0tDQ3MzMxMjE0NDYyNjVQ0lEKTi0uzszPAykwqQUAgTmKlywAAAA="/>
  </w:docVars>
  <w:rsids>
    <w:rsidRoot w:val="00E04735"/>
    <w:rsid w:val="000027FB"/>
    <w:rsid w:val="000E0DC3"/>
    <w:rsid w:val="00134241"/>
    <w:rsid w:val="001425D8"/>
    <w:rsid w:val="0021246A"/>
    <w:rsid w:val="003130D4"/>
    <w:rsid w:val="003400B0"/>
    <w:rsid w:val="00383E62"/>
    <w:rsid w:val="004F1983"/>
    <w:rsid w:val="00527EDA"/>
    <w:rsid w:val="005D7909"/>
    <w:rsid w:val="006176FB"/>
    <w:rsid w:val="00690E97"/>
    <w:rsid w:val="006B0016"/>
    <w:rsid w:val="006B53DD"/>
    <w:rsid w:val="00705B2D"/>
    <w:rsid w:val="00721AFC"/>
    <w:rsid w:val="00745258"/>
    <w:rsid w:val="007B29EE"/>
    <w:rsid w:val="008F03ED"/>
    <w:rsid w:val="009A6D94"/>
    <w:rsid w:val="00A1720A"/>
    <w:rsid w:val="00BB7339"/>
    <w:rsid w:val="00BD4D65"/>
    <w:rsid w:val="00C632C0"/>
    <w:rsid w:val="00C76A76"/>
    <w:rsid w:val="00DA2803"/>
    <w:rsid w:val="00E04735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uiPriority="9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 Spacing" w:qFormat="1"/>
    <w:lsdException w:name="List Paragraph" w:qFormat="1"/>
    <w:lsdException w:name="Quote" w:qFormat="1"/>
    <w:lsdException w:name="Intense Quote" w:qFormat="1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">
    <w:name w:val="Normal"/>
    <w:qFormat/>
    <w:rsid w:val="00F67BA0"/>
    <w:pPr>
      <w:spacing w:after="200"/>
    </w:pPr>
    <w:rPr>
      <w:sz w:val="24"/>
      <w:szCs w:val="24"/>
      <w:lang w:val="en-US" w:eastAsia="en-US"/>
    </w:rPr>
  </w:style>
  <w:style w:type="paragraph" w:styleId="Heading4">
    <w:name w:val="heading 4"/>
    <w:basedOn w:val="Normal"/>
    <w:link w:val="Heading4Char"/>
    <w:uiPriority w:val="9"/>
    <w:qFormat/>
    <w:rsid w:val="00524A50"/>
    <w:pPr>
      <w:spacing w:beforeLines="1" w:afterLines="1"/>
      <w:outlineLvl w:val="3"/>
    </w:pPr>
    <w:rPr>
      <w:rFonts w:ascii="Times" w:hAnsi="Times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A41469"/>
    <w:pPr>
      <w:spacing w:beforeLines="1" w:afterLines="1"/>
    </w:pPr>
    <w:rPr>
      <w:rFonts w:ascii="Times" w:hAnsi="Times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524A50"/>
    <w:rPr>
      <w:rFonts w:ascii="Times" w:hAnsi="Times"/>
      <w:b/>
      <w:sz w:val="24"/>
    </w:rPr>
  </w:style>
  <w:style w:type="character" w:styleId="Hyperlink">
    <w:name w:val="Hyperlink"/>
    <w:basedOn w:val="DefaultParagraphFont"/>
    <w:rsid w:val="001425D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383E62"/>
    <w:rPr>
      <w:b/>
      <w:bCs/>
    </w:rPr>
  </w:style>
  <w:style w:type="character" w:customStyle="1" w:styleId="apple-converted-space">
    <w:name w:val="apple-converted-space"/>
    <w:basedOn w:val="DefaultParagraphFont"/>
    <w:rsid w:val="00383E62"/>
  </w:style>
  <w:style w:type="paragraph" w:styleId="BalloonText">
    <w:name w:val="Balloon Text"/>
    <w:basedOn w:val="Normal"/>
    <w:link w:val="BalloonTextChar"/>
    <w:rsid w:val="00C76A7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6A76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rsid w:val="00705B2D"/>
    <w:rPr>
      <w:sz w:val="18"/>
      <w:szCs w:val="18"/>
    </w:rPr>
  </w:style>
  <w:style w:type="paragraph" w:styleId="CommentText">
    <w:name w:val="annotation text"/>
    <w:basedOn w:val="Normal"/>
    <w:link w:val="CommentTextChar"/>
    <w:rsid w:val="00705B2D"/>
  </w:style>
  <w:style w:type="character" w:customStyle="1" w:styleId="CommentTextChar">
    <w:name w:val="Comment Text Char"/>
    <w:basedOn w:val="DefaultParagraphFont"/>
    <w:link w:val="CommentText"/>
    <w:rsid w:val="00705B2D"/>
    <w:rPr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05B2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705B2D"/>
    <w:rPr>
      <w:b/>
      <w:bCs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uiPriority="9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 Spacing" w:qFormat="1"/>
    <w:lsdException w:name="List Paragraph" w:qFormat="1"/>
    <w:lsdException w:name="Quote" w:qFormat="1"/>
    <w:lsdException w:name="Intense Quote" w:qFormat="1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">
    <w:name w:val="Normal"/>
    <w:qFormat/>
    <w:rsid w:val="00F67BA0"/>
    <w:pPr>
      <w:spacing w:after="200"/>
    </w:pPr>
    <w:rPr>
      <w:sz w:val="24"/>
      <w:szCs w:val="24"/>
      <w:lang w:val="en-US" w:eastAsia="en-US"/>
    </w:rPr>
  </w:style>
  <w:style w:type="paragraph" w:styleId="Heading4">
    <w:name w:val="heading 4"/>
    <w:basedOn w:val="Normal"/>
    <w:link w:val="Heading4Char"/>
    <w:uiPriority w:val="9"/>
    <w:qFormat/>
    <w:rsid w:val="00524A50"/>
    <w:pPr>
      <w:spacing w:beforeLines="1" w:afterLines="1"/>
      <w:outlineLvl w:val="3"/>
    </w:pPr>
    <w:rPr>
      <w:rFonts w:ascii="Times" w:hAnsi="Times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A41469"/>
    <w:pPr>
      <w:spacing w:beforeLines="1" w:afterLines="1"/>
    </w:pPr>
    <w:rPr>
      <w:rFonts w:ascii="Times" w:hAnsi="Times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524A50"/>
    <w:rPr>
      <w:rFonts w:ascii="Times" w:hAnsi="Times"/>
      <w:b/>
      <w:sz w:val="24"/>
    </w:rPr>
  </w:style>
  <w:style w:type="character" w:styleId="Hyperlink">
    <w:name w:val="Hyperlink"/>
    <w:basedOn w:val="DefaultParagraphFont"/>
    <w:rsid w:val="001425D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383E62"/>
    <w:rPr>
      <w:b/>
      <w:bCs/>
    </w:rPr>
  </w:style>
  <w:style w:type="character" w:customStyle="1" w:styleId="apple-converted-space">
    <w:name w:val="apple-converted-space"/>
    <w:basedOn w:val="DefaultParagraphFont"/>
    <w:rsid w:val="00383E62"/>
  </w:style>
  <w:style w:type="paragraph" w:styleId="BalloonText">
    <w:name w:val="Balloon Text"/>
    <w:basedOn w:val="Normal"/>
    <w:link w:val="BalloonTextChar"/>
    <w:rsid w:val="00C76A7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6A76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rsid w:val="00705B2D"/>
    <w:rPr>
      <w:sz w:val="18"/>
      <w:szCs w:val="18"/>
    </w:rPr>
  </w:style>
  <w:style w:type="paragraph" w:styleId="CommentText">
    <w:name w:val="annotation text"/>
    <w:basedOn w:val="Normal"/>
    <w:link w:val="CommentTextChar"/>
    <w:rsid w:val="00705B2D"/>
  </w:style>
  <w:style w:type="character" w:customStyle="1" w:styleId="CommentTextChar">
    <w:name w:val="Comment Text Char"/>
    <w:basedOn w:val="DefaultParagraphFont"/>
    <w:link w:val="CommentText"/>
    <w:rsid w:val="00705B2D"/>
    <w:rPr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05B2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705B2D"/>
    <w:rPr>
      <w:b/>
      <w:bCs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20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0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7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0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2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7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3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70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31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1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6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0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0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88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791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2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34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77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9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57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47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43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51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5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891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21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33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81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83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9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07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73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69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42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1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83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1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75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39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33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31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34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17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58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19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36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4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93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32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80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58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63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88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9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84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2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0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09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09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27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351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317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352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12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09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katemacdonald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springbankskating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pringbankskating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pringbankskating@gmail.com" TargetMode="Externa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BDCAA94-DD1C-4FC4-A3E9-048082E4D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3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rta Health Services</Company>
  <LinksUpToDate>false</LinksUpToDate>
  <CharactersWithSpaces>3568</CharactersWithSpaces>
  <SharedDoc>false</SharedDoc>
  <HLinks>
    <vt:vector size="24" baseType="variant">
      <vt:variant>
        <vt:i4>393257</vt:i4>
      </vt:variant>
      <vt:variant>
        <vt:i4>0</vt:i4>
      </vt:variant>
      <vt:variant>
        <vt:i4>0</vt:i4>
      </vt:variant>
      <vt:variant>
        <vt:i4>5</vt:i4>
      </vt:variant>
      <vt:variant>
        <vt:lpwstr>https://email.charite.de/owa/redir.aspx?SURL=uG4cuVVA_q8sd5IGvEr1gCREs7f3ePgogL1ql_lY8PXFp9otuZ7SCG0AYQBpAGwAdABvADoAYwBhAHIAbABhAGUAbABnAGEAcgBAAGgAbwB0AG0AYQBpAGwALgBjAG8AbQA.&amp;URL=mailto%3acarlaelgar%40hotmail.com</vt:lpwstr>
      </vt:variant>
      <vt:variant>
        <vt:lpwstr/>
      </vt:variant>
      <vt:variant>
        <vt:i4>6815860</vt:i4>
      </vt:variant>
      <vt:variant>
        <vt:i4>4356</vt:i4>
      </vt:variant>
      <vt:variant>
        <vt:i4>1028</vt:i4>
      </vt:variant>
      <vt:variant>
        <vt:i4>1</vt:i4>
      </vt:variant>
      <vt:variant>
        <vt:lpwstr>th</vt:lpwstr>
      </vt:variant>
      <vt:variant>
        <vt:lpwstr/>
      </vt:variant>
      <vt:variant>
        <vt:i4>6881384</vt:i4>
      </vt:variant>
      <vt:variant>
        <vt:i4>4524</vt:i4>
      </vt:variant>
      <vt:variant>
        <vt:i4>1029</vt:i4>
      </vt:variant>
      <vt:variant>
        <vt:i4>1</vt:i4>
      </vt:variant>
      <vt:variant>
        <vt:lpwstr>12074966_540624532754332_187410053389645770_n</vt:lpwstr>
      </vt:variant>
      <vt:variant>
        <vt:lpwstr/>
      </vt:variant>
      <vt:variant>
        <vt:i4>5505052</vt:i4>
      </vt:variant>
      <vt:variant>
        <vt:i4>4543</vt:i4>
      </vt:variant>
      <vt:variant>
        <vt:i4>1030</vt:i4>
      </vt:variant>
      <vt:variant>
        <vt:i4>1</vt:i4>
      </vt:variant>
      <vt:variant>
        <vt:lpwstr>2012-Sectionals-Logo-150x150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metra Mylonas</dc:creator>
  <cp:lastModifiedBy>George</cp:lastModifiedBy>
  <cp:revision>2</cp:revision>
  <cp:lastPrinted>2015-08-09T20:51:00Z</cp:lastPrinted>
  <dcterms:created xsi:type="dcterms:W3CDTF">2016-10-03T02:21:00Z</dcterms:created>
  <dcterms:modified xsi:type="dcterms:W3CDTF">2016-10-03T02:21:00Z</dcterms:modified>
</cp:coreProperties>
</file>